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1393" w:rsidRPr="00BD42A5" w:rsidRDefault="00131393" w:rsidP="008A10FF">
      <w:pPr>
        <w:bidi/>
        <w:jc w:val="center"/>
        <w:rPr>
          <w:rFonts w:cs="B Titr"/>
          <w:b/>
          <w:bCs/>
          <w:sz w:val="20"/>
          <w:szCs w:val="20"/>
        </w:rPr>
      </w:pPr>
      <w:r w:rsidRPr="00BD42A5">
        <w:rPr>
          <w:rFonts w:cs="B Titr" w:hint="cs"/>
          <w:b/>
          <w:bCs/>
          <w:sz w:val="20"/>
          <w:szCs w:val="20"/>
          <w:rtl/>
        </w:rPr>
        <w:t>برنامه درسی</w:t>
      </w:r>
      <w:r w:rsidRPr="00BD42A5">
        <w:rPr>
          <w:rFonts w:cs="B Titr"/>
          <w:b/>
          <w:bCs/>
          <w:sz w:val="20"/>
          <w:szCs w:val="20"/>
        </w:rPr>
        <w:sym w:font="Wingdings 2" w:char="F0D7"/>
      </w:r>
      <w:r w:rsidRPr="00BD42A5">
        <w:rPr>
          <w:rFonts w:cs="B Titr" w:hint="cs"/>
          <w:b/>
          <w:bCs/>
          <w:sz w:val="20"/>
          <w:szCs w:val="20"/>
          <w:rtl/>
        </w:rPr>
        <w:t xml:space="preserve"> </w:t>
      </w:r>
      <w:r w:rsidR="00F512DF" w:rsidRPr="00BD42A5">
        <w:rPr>
          <w:rFonts w:cs="B Titr" w:hint="cs"/>
          <w:b/>
          <w:bCs/>
          <w:sz w:val="20"/>
          <w:szCs w:val="20"/>
          <w:rtl/>
        </w:rPr>
        <w:t xml:space="preserve">دوره </w:t>
      </w:r>
      <w:r w:rsidRPr="00BD42A5">
        <w:rPr>
          <w:rFonts w:cs="B Titr" w:hint="cs"/>
          <w:b/>
          <w:bCs/>
          <w:sz w:val="20"/>
          <w:szCs w:val="20"/>
          <w:rtl/>
        </w:rPr>
        <w:t xml:space="preserve"> </w:t>
      </w:r>
      <w:r>
        <w:rPr>
          <w:rFonts w:cs="B Titr" w:hint="cs"/>
          <w:b/>
          <w:bCs/>
          <w:sz w:val="20"/>
          <w:szCs w:val="20"/>
          <w:rtl/>
        </w:rPr>
        <w:t>دکتری</w:t>
      </w:r>
      <w:r w:rsidRPr="00BD42A5">
        <w:rPr>
          <w:rFonts w:cs="B Titr" w:hint="cs"/>
          <w:b/>
          <w:bCs/>
          <w:sz w:val="20"/>
          <w:szCs w:val="20"/>
          <w:rtl/>
        </w:rPr>
        <w:t xml:space="preserve"> رشته   </w:t>
      </w:r>
      <w:r w:rsidR="00F97835">
        <w:rPr>
          <w:rFonts w:cs="B Titr" w:hint="cs"/>
          <w:b/>
          <w:bCs/>
          <w:sz w:val="20"/>
          <w:szCs w:val="20"/>
          <w:rtl/>
        </w:rPr>
        <w:t>ژنتیک و به نژادی گیاهی</w:t>
      </w:r>
      <w:r w:rsidRPr="00BD42A5">
        <w:rPr>
          <w:rFonts w:cs="B Titr" w:hint="cs"/>
          <w:b/>
          <w:bCs/>
          <w:sz w:val="20"/>
          <w:szCs w:val="20"/>
          <w:rtl/>
        </w:rPr>
        <w:t xml:space="preserve">         </w:t>
      </w:r>
    </w:p>
    <w:tbl>
      <w:tblPr>
        <w:bidiVisual/>
        <w:tblW w:w="10523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685"/>
        <w:gridCol w:w="1258"/>
        <w:gridCol w:w="5360"/>
        <w:gridCol w:w="673"/>
        <w:gridCol w:w="545"/>
        <w:gridCol w:w="629"/>
        <w:gridCol w:w="1373"/>
      </w:tblGrid>
      <w:tr w:rsidR="00590017" w:rsidRPr="00B72FC7" w:rsidTr="00750421">
        <w:trPr>
          <w:jc w:val="center"/>
        </w:trPr>
        <w:tc>
          <w:tcPr>
            <w:tcW w:w="10523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hideMark/>
          </w:tcPr>
          <w:p w:rsidR="00590017" w:rsidRPr="00B72FC7" w:rsidRDefault="00590017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اول</w:t>
            </w:r>
          </w:p>
        </w:tc>
      </w:tr>
      <w:tr w:rsidR="00131393" w:rsidRPr="00B72FC7" w:rsidTr="00590017">
        <w:trPr>
          <w:jc w:val="center"/>
        </w:trPr>
        <w:tc>
          <w:tcPr>
            <w:tcW w:w="685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25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6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2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417EFE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47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73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590017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F97835" w:rsidRPr="00B72FC7" w:rsidTr="0076220F">
        <w:trPr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F97835" w:rsidRPr="00FC7565" w:rsidRDefault="00F97835" w:rsidP="00F97835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97835" w:rsidRPr="00F97835" w:rsidRDefault="00F97835" w:rsidP="00F97835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F97835">
              <w:rPr>
                <w:rFonts w:cs="B Nazanin" w:hint="cs"/>
                <w:b/>
                <w:bCs/>
                <w:sz w:val="20"/>
                <w:szCs w:val="20"/>
                <w:rtl/>
              </w:rPr>
              <w:t>2219262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F97835" w:rsidRPr="00B72FC7" w:rsidRDefault="00F97835" w:rsidP="00F97835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به نژادی گیاهان برای مقاومت به تنشهای زیستی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97835" w:rsidRPr="00B72FC7" w:rsidRDefault="00F97835" w:rsidP="00F9783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97835" w:rsidRPr="00B72FC7" w:rsidRDefault="00F97835" w:rsidP="00F9783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97835" w:rsidRPr="00B72FC7" w:rsidRDefault="00F97835" w:rsidP="00F9783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F97835" w:rsidRPr="00681364" w:rsidRDefault="00F97835" w:rsidP="00F97835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خصصی الزامی</w:t>
            </w:r>
          </w:p>
        </w:tc>
      </w:tr>
      <w:tr w:rsidR="00F97835" w:rsidRPr="00B72FC7" w:rsidTr="0076220F">
        <w:trPr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97835" w:rsidRPr="00FC7565" w:rsidRDefault="00F97835" w:rsidP="00F97835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97835" w:rsidRPr="00F97835" w:rsidRDefault="00F97835" w:rsidP="00F97835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F97835">
              <w:rPr>
                <w:rFonts w:cs="B Nazanin" w:hint="cs"/>
                <w:b/>
                <w:bCs/>
                <w:sz w:val="20"/>
                <w:szCs w:val="20"/>
                <w:rtl/>
              </w:rPr>
              <w:t>2219263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F97835" w:rsidRPr="00B72FC7" w:rsidRDefault="00F97835" w:rsidP="00F97835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به نژادی گیاهان برای تحمل به تنشهای غیر زیستی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97835" w:rsidRPr="00B72FC7" w:rsidRDefault="00F97835" w:rsidP="00F9783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97835" w:rsidRPr="00B72FC7" w:rsidRDefault="00F97835" w:rsidP="00F9783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97835" w:rsidRPr="00B72FC7" w:rsidRDefault="00F97835" w:rsidP="00F9783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F97835" w:rsidRPr="00681364" w:rsidRDefault="00F97835" w:rsidP="00F97835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خصصی الزامی</w:t>
            </w:r>
          </w:p>
        </w:tc>
      </w:tr>
      <w:tr w:rsidR="00F97835" w:rsidRPr="00B72FC7" w:rsidTr="0076220F">
        <w:trPr>
          <w:trHeight w:val="237"/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F97835" w:rsidRPr="00FC7565" w:rsidRDefault="00F97835" w:rsidP="00F97835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97835" w:rsidRPr="00F97835" w:rsidRDefault="00F97835" w:rsidP="00F97835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F97835">
              <w:rPr>
                <w:rFonts w:cs="B Nazanin" w:hint="cs"/>
                <w:b/>
                <w:bCs/>
                <w:sz w:val="20"/>
                <w:szCs w:val="20"/>
                <w:rtl/>
              </w:rPr>
              <w:t>2219293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F97835" w:rsidRPr="00B72FC7" w:rsidRDefault="00F97835" w:rsidP="00F97835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ژنتیک بیومتری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97835" w:rsidRPr="00B72FC7" w:rsidRDefault="00F97835" w:rsidP="00F9783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97835" w:rsidRPr="00B72FC7" w:rsidRDefault="00F97835" w:rsidP="00F9783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97835" w:rsidRPr="00B72FC7" w:rsidRDefault="00F97835" w:rsidP="00F9783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F97835" w:rsidRPr="00681364" w:rsidRDefault="00F97835" w:rsidP="00F97835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خصصی الزامی</w:t>
            </w:r>
          </w:p>
        </w:tc>
      </w:tr>
      <w:tr w:rsidR="00F97835" w:rsidRPr="00B72FC7" w:rsidTr="0076220F">
        <w:trPr>
          <w:trHeight w:val="204"/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97835" w:rsidRPr="00FC7565" w:rsidRDefault="00F97835" w:rsidP="00F97835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97835" w:rsidRPr="00F97835" w:rsidRDefault="00F97835" w:rsidP="00F97835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F97835">
              <w:rPr>
                <w:rFonts w:cs="B Nazanin" w:hint="cs"/>
                <w:b/>
                <w:bCs/>
                <w:sz w:val="20"/>
                <w:szCs w:val="20"/>
                <w:rtl/>
              </w:rPr>
              <w:t>2219264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F97835" w:rsidRDefault="00F97835" w:rsidP="00F97835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ژنتیک ملکولی پیشرفته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97835" w:rsidRDefault="00F97835" w:rsidP="00F9783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97835" w:rsidRPr="00B72FC7" w:rsidRDefault="00F97835" w:rsidP="00F9783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97835" w:rsidRDefault="00F97835" w:rsidP="00F9783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F97835" w:rsidRPr="00681364" w:rsidRDefault="00F97835" w:rsidP="00F97835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خصصی الزامی</w:t>
            </w:r>
          </w:p>
        </w:tc>
      </w:tr>
      <w:tr w:rsidR="00590017" w:rsidRPr="00B72FC7" w:rsidTr="00590017">
        <w:trPr>
          <w:jc w:val="center"/>
        </w:trPr>
        <w:tc>
          <w:tcPr>
            <w:tcW w:w="7303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اول</w:t>
            </w:r>
          </w:p>
        </w:tc>
        <w:tc>
          <w:tcPr>
            <w:tcW w:w="322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F97835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8</w:t>
            </w:r>
          </w:p>
        </w:tc>
      </w:tr>
    </w:tbl>
    <w:p w:rsidR="00590017" w:rsidRDefault="00590017" w:rsidP="00590017">
      <w:pPr>
        <w:bidi/>
        <w:jc w:val="center"/>
        <w:rPr>
          <w:sz w:val="17"/>
          <w:szCs w:val="17"/>
          <w:rtl/>
        </w:rPr>
      </w:pPr>
    </w:p>
    <w:tbl>
      <w:tblPr>
        <w:bidiVisual/>
        <w:tblW w:w="10509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657"/>
        <w:gridCol w:w="1248"/>
        <w:gridCol w:w="5364"/>
        <w:gridCol w:w="678"/>
        <w:gridCol w:w="540"/>
        <w:gridCol w:w="630"/>
        <w:gridCol w:w="1392"/>
      </w:tblGrid>
      <w:tr w:rsidR="00590017" w:rsidRPr="00B72FC7" w:rsidTr="00750421">
        <w:trPr>
          <w:jc w:val="center"/>
        </w:trPr>
        <w:tc>
          <w:tcPr>
            <w:tcW w:w="10509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hideMark/>
          </w:tcPr>
          <w:p w:rsidR="00590017" w:rsidRPr="00B72FC7" w:rsidRDefault="00590017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دوم</w:t>
            </w:r>
          </w:p>
        </w:tc>
      </w:tr>
      <w:tr w:rsidR="00131393" w:rsidRPr="00B72FC7" w:rsidTr="00590017">
        <w:trPr>
          <w:jc w:val="center"/>
        </w:trPr>
        <w:tc>
          <w:tcPr>
            <w:tcW w:w="657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24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64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4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417EFE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4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92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590017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940A17" w:rsidRPr="00B72FC7" w:rsidTr="001A45CB">
        <w:trPr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40A17" w:rsidRPr="00FC7565" w:rsidRDefault="00940A17" w:rsidP="00940A17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40A17" w:rsidRPr="00940A17" w:rsidRDefault="00940A17" w:rsidP="00940A17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940A17">
              <w:rPr>
                <w:rFonts w:cs="B Nazanin" w:hint="cs"/>
                <w:b/>
                <w:bCs/>
                <w:sz w:val="20"/>
                <w:szCs w:val="20"/>
                <w:rtl/>
              </w:rPr>
              <w:t>2219265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940A17" w:rsidRPr="00B72FC7" w:rsidRDefault="00940A17" w:rsidP="00940A17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ژنومیک آمار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40A17" w:rsidRPr="00B72FC7" w:rsidRDefault="00940A17" w:rsidP="00940A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40A17" w:rsidRPr="00B72FC7" w:rsidRDefault="00940A17" w:rsidP="00940A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40A17" w:rsidRPr="00B72FC7" w:rsidRDefault="00940A17" w:rsidP="00940A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40A17" w:rsidRPr="00940A17" w:rsidRDefault="00940A17" w:rsidP="00940A17">
            <w:pPr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40A17">
              <w:rPr>
                <w:rFonts w:cs="B Nazanin" w:hint="cs"/>
                <w:b/>
                <w:bCs/>
                <w:sz w:val="18"/>
                <w:szCs w:val="18"/>
                <w:rtl/>
              </w:rPr>
              <w:t>تخصصی اختیاری</w:t>
            </w:r>
          </w:p>
        </w:tc>
      </w:tr>
      <w:tr w:rsidR="00940A17" w:rsidRPr="00B72FC7" w:rsidTr="001A45CB">
        <w:trPr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940A17" w:rsidRPr="00FC7565" w:rsidRDefault="00940A17" w:rsidP="00940A17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40A17" w:rsidRPr="00940A17" w:rsidRDefault="00940A17" w:rsidP="00940A17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940A17">
              <w:rPr>
                <w:rFonts w:cs="B Nazanin" w:hint="cs"/>
                <w:b/>
                <w:bCs/>
                <w:sz w:val="20"/>
                <w:szCs w:val="20"/>
                <w:rtl/>
              </w:rPr>
              <w:t>2219266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940A17" w:rsidRPr="00B72FC7" w:rsidRDefault="00940A17" w:rsidP="00940A17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مهندسی ژنتیک پیشرفته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40A17" w:rsidRPr="00B72FC7" w:rsidRDefault="00940A17" w:rsidP="00940A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40A17" w:rsidRPr="00B72FC7" w:rsidRDefault="00940A17" w:rsidP="00940A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40A17" w:rsidRPr="00B72FC7" w:rsidRDefault="00940A17" w:rsidP="00940A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40A17" w:rsidRPr="00940A17" w:rsidRDefault="00940A17" w:rsidP="00940A17">
            <w:pPr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40A17">
              <w:rPr>
                <w:rFonts w:cs="B Nazanin" w:hint="cs"/>
                <w:b/>
                <w:bCs/>
                <w:sz w:val="18"/>
                <w:szCs w:val="18"/>
                <w:rtl/>
              </w:rPr>
              <w:t>تخصصی اختیاری</w:t>
            </w:r>
          </w:p>
        </w:tc>
      </w:tr>
      <w:tr w:rsidR="00940A17" w:rsidRPr="00B72FC7" w:rsidTr="001A45CB">
        <w:trPr>
          <w:trHeight w:val="302"/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940A17" w:rsidRPr="00FC7565" w:rsidRDefault="00940A17" w:rsidP="00940A17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40A17" w:rsidRPr="00940A17" w:rsidRDefault="00940A17" w:rsidP="00940A17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940A17">
              <w:rPr>
                <w:rFonts w:cs="B Nazanin" w:hint="cs"/>
                <w:b/>
                <w:bCs/>
                <w:sz w:val="20"/>
                <w:szCs w:val="20"/>
                <w:rtl/>
              </w:rPr>
              <w:t>2219267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940A17" w:rsidRPr="00B72FC7" w:rsidRDefault="00940A17" w:rsidP="00940A17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به نژادی برای کیفیت محصولات زراع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40A17" w:rsidRPr="00B72FC7" w:rsidRDefault="00940A17" w:rsidP="00940A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40A17" w:rsidRPr="00B72FC7" w:rsidRDefault="00940A17" w:rsidP="00940A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40A17" w:rsidRPr="00B72FC7" w:rsidRDefault="00940A17" w:rsidP="00940A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40A17" w:rsidRPr="00940A17" w:rsidRDefault="00940A17" w:rsidP="00940A17">
            <w:pPr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40A17">
              <w:rPr>
                <w:rFonts w:cs="B Nazanin" w:hint="cs"/>
                <w:b/>
                <w:bCs/>
                <w:sz w:val="18"/>
                <w:szCs w:val="18"/>
                <w:rtl/>
              </w:rPr>
              <w:t>تخصصی اختیاری</w:t>
            </w:r>
          </w:p>
        </w:tc>
      </w:tr>
      <w:tr w:rsidR="00940A17" w:rsidRPr="00B72FC7" w:rsidTr="001A45CB">
        <w:trPr>
          <w:trHeight w:val="206"/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40A17" w:rsidRPr="00FC7565" w:rsidRDefault="00940A17" w:rsidP="00940A17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40A17" w:rsidRPr="00940A17" w:rsidRDefault="00940A17" w:rsidP="00940A17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940A17">
              <w:rPr>
                <w:rFonts w:cs="B Nazanin" w:hint="cs"/>
                <w:b/>
                <w:bCs/>
                <w:sz w:val="20"/>
                <w:szCs w:val="20"/>
                <w:rtl/>
              </w:rPr>
              <w:t>2219268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940A17" w:rsidRDefault="00940A17" w:rsidP="00940A17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روش های نوین آزمایشگاهی در به نژادی گیاه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40A17" w:rsidRDefault="00940A17" w:rsidP="00940A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40A17" w:rsidRPr="00B72FC7" w:rsidRDefault="00940A17" w:rsidP="00940A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40A17" w:rsidRDefault="00940A17" w:rsidP="00940A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40A17" w:rsidRPr="00940A17" w:rsidRDefault="00940A17" w:rsidP="00940A17">
            <w:pPr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40A17">
              <w:rPr>
                <w:rFonts w:cs="B Nazanin" w:hint="cs"/>
                <w:b/>
                <w:bCs/>
                <w:sz w:val="18"/>
                <w:szCs w:val="18"/>
                <w:rtl/>
              </w:rPr>
              <w:t>تخصصی اختیاری</w:t>
            </w:r>
          </w:p>
        </w:tc>
      </w:tr>
      <w:tr w:rsidR="00590017" w:rsidRPr="00B72FC7" w:rsidTr="00051DF3">
        <w:trPr>
          <w:jc w:val="center"/>
        </w:trPr>
        <w:tc>
          <w:tcPr>
            <w:tcW w:w="7269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دوم</w:t>
            </w:r>
          </w:p>
        </w:tc>
        <w:tc>
          <w:tcPr>
            <w:tcW w:w="324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90017" w:rsidRPr="00B72FC7" w:rsidRDefault="00940A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8</w:t>
            </w:r>
          </w:p>
        </w:tc>
      </w:tr>
    </w:tbl>
    <w:p w:rsidR="00131393" w:rsidRDefault="00131393" w:rsidP="00131393">
      <w:pPr>
        <w:bidi/>
        <w:jc w:val="center"/>
        <w:rPr>
          <w:sz w:val="17"/>
          <w:szCs w:val="17"/>
          <w:rtl/>
        </w:rPr>
      </w:pPr>
    </w:p>
    <w:tbl>
      <w:tblPr>
        <w:bidiVisual/>
        <w:tblW w:w="10509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657"/>
        <w:gridCol w:w="1248"/>
        <w:gridCol w:w="5364"/>
        <w:gridCol w:w="678"/>
        <w:gridCol w:w="540"/>
        <w:gridCol w:w="630"/>
        <w:gridCol w:w="1392"/>
      </w:tblGrid>
      <w:tr w:rsidR="00131393" w:rsidRPr="00B72FC7" w:rsidTr="00750421">
        <w:trPr>
          <w:jc w:val="center"/>
        </w:trPr>
        <w:tc>
          <w:tcPr>
            <w:tcW w:w="10509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سال 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سوم</w:t>
            </w:r>
          </w:p>
        </w:tc>
      </w:tr>
      <w:tr w:rsidR="00131393" w:rsidRPr="00B72FC7" w:rsidTr="00CA6CC7">
        <w:trPr>
          <w:jc w:val="center"/>
        </w:trPr>
        <w:tc>
          <w:tcPr>
            <w:tcW w:w="657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24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64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4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417EFE" w:rsidRPr="00B72FC7" w:rsidTr="00CA6CC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4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92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131393" w:rsidRPr="00B72FC7" w:rsidTr="00CA6CC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131393" w:rsidRPr="00B72FC7" w:rsidTr="00CA6CC7">
        <w:trPr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31393" w:rsidRPr="00FC7565" w:rsidRDefault="00131393" w:rsidP="00CA6CC7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31393" w:rsidRPr="00B72FC7" w:rsidRDefault="00743C6D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743C6D">
              <w:rPr>
                <w:rFonts w:cs="B Nazanin" w:hint="cs"/>
                <w:b/>
                <w:bCs/>
                <w:sz w:val="20"/>
                <w:szCs w:val="20"/>
                <w:rtl/>
              </w:rPr>
              <w:t>9088010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131393" w:rsidRPr="00B72FC7" w:rsidRDefault="00940A17" w:rsidP="00940A17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آزمون جامع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31393" w:rsidRPr="00B72FC7" w:rsidRDefault="00743C6D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31393" w:rsidRPr="00B72FC7" w:rsidRDefault="00743C6D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31393" w:rsidRPr="00B72FC7" w:rsidRDefault="00743C6D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31393" w:rsidRPr="00B72FC7" w:rsidRDefault="00743C6D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الزامی </w:t>
            </w:r>
          </w:p>
        </w:tc>
      </w:tr>
      <w:tr w:rsidR="00131393" w:rsidRPr="00B72FC7" w:rsidTr="00CA6CC7">
        <w:trPr>
          <w:jc w:val="center"/>
        </w:trPr>
        <w:tc>
          <w:tcPr>
            <w:tcW w:w="7269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8A10FF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bookmarkStart w:id="0" w:name="_GoBack"/>
            <w:bookmarkEnd w:id="0"/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سال </w:t>
            </w:r>
            <w:r w:rsidR="008A10FF">
              <w:rPr>
                <w:rFonts w:cs="B Nazanin" w:hint="cs"/>
                <w:b/>
                <w:bCs/>
                <w:sz w:val="16"/>
                <w:szCs w:val="16"/>
                <w:rtl/>
              </w:rPr>
              <w:t>سوم</w:t>
            </w:r>
          </w:p>
        </w:tc>
        <w:tc>
          <w:tcPr>
            <w:tcW w:w="324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</w:tbl>
    <w:p w:rsidR="00131393" w:rsidRDefault="00131393" w:rsidP="00131393">
      <w:pPr>
        <w:bidi/>
        <w:jc w:val="center"/>
        <w:rPr>
          <w:sz w:val="17"/>
          <w:szCs w:val="17"/>
          <w:rtl/>
        </w:rPr>
      </w:pPr>
    </w:p>
    <w:tbl>
      <w:tblPr>
        <w:bidiVisual/>
        <w:tblW w:w="1052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598"/>
        <w:gridCol w:w="1350"/>
        <w:gridCol w:w="5310"/>
        <w:gridCol w:w="720"/>
        <w:gridCol w:w="540"/>
        <w:gridCol w:w="630"/>
        <w:gridCol w:w="1378"/>
      </w:tblGrid>
      <w:tr w:rsidR="00590017" w:rsidRPr="00B72FC7" w:rsidTr="00750421">
        <w:trPr>
          <w:jc w:val="center"/>
        </w:trPr>
        <w:tc>
          <w:tcPr>
            <w:tcW w:w="10526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hideMark/>
          </w:tcPr>
          <w:p w:rsidR="00590017" w:rsidRPr="00B72FC7" w:rsidRDefault="00590017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سال 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چهارم</w:t>
            </w:r>
          </w:p>
        </w:tc>
      </w:tr>
      <w:tr w:rsidR="00131393" w:rsidRPr="00B72FC7" w:rsidTr="00590017">
        <w:trPr>
          <w:jc w:val="center"/>
        </w:trPr>
        <w:tc>
          <w:tcPr>
            <w:tcW w:w="59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35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1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68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417EFE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90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7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590017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743C6D" w:rsidRPr="00B72FC7" w:rsidTr="00743C6D">
        <w:trPr>
          <w:jc w:val="center"/>
        </w:trPr>
        <w:tc>
          <w:tcPr>
            <w:tcW w:w="5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743C6D" w:rsidRPr="00FC7565" w:rsidRDefault="00743C6D" w:rsidP="00743C6D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3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43C6D" w:rsidRPr="00B72FC7" w:rsidRDefault="00743C6D" w:rsidP="00743C6D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743C6D">
              <w:rPr>
                <w:rFonts w:cs="B Nazanin" w:hint="cs"/>
                <w:b/>
                <w:bCs/>
                <w:sz w:val="20"/>
                <w:szCs w:val="20"/>
                <w:rtl/>
              </w:rPr>
              <w:t>9088006</w:t>
            </w:r>
          </w:p>
        </w:tc>
        <w:tc>
          <w:tcPr>
            <w:tcW w:w="53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743C6D" w:rsidRPr="003A3024" w:rsidRDefault="00743C6D" w:rsidP="00743C6D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رساله</w:t>
            </w:r>
          </w:p>
        </w:tc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43C6D" w:rsidRPr="003A3024" w:rsidRDefault="00743C6D" w:rsidP="00743C6D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43C6D" w:rsidRPr="003A3024" w:rsidRDefault="00743C6D" w:rsidP="00743C6D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43C6D" w:rsidRPr="003A3024" w:rsidRDefault="00743C6D" w:rsidP="00743C6D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43C6D" w:rsidRPr="003A3024" w:rsidRDefault="00743C6D" w:rsidP="00743C6D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الزامی</w:t>
            </w:r>
          </w:p>
        </w:tc>
      </w:tr>
      <w:tr w:rsidR="00743C6D" w:rsidRPr="00B72FC7" w:rsidTr="00590017">
        <w:trPr>
          <w:jc w:val="center"/>
        </w:trPr>
        <w:tc>
          <w:tcPr>
            <w:tcW w:w="725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743C6D" w:rsidRPr="00B72FC7" w:rsidRDefault="00743C6D" w:rsidP="00743C6D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سال 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چهارم</w:t>
            </w:r>
          </w:p>
        </w:tc>
        <w:tc>
          <w:tcPr>
            <w:tcW w:w="3268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743C6D" w:rsidRPr="00B72FC7" w:rsidRDefault="00743C6D" w:rsidP="00743C6D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</w:tbl>
    <w:p w:rsidR="003A3024" w:rsidRPr="003A3024" w:rsidRDefault="003A3024" w:rsidP="003A3024">
      <w:pPr>
        <w:bidi/>
        <w:jc w:val="center"/>
        <w:rPr>
          <w:rFonts w:cs="B Titr"/>
          <w:b/>
          <w:bCs/>
          <w:sz w:val="16"/>
          <w:szCs w:val="16"/>
          <w:rtl/>
        </w:rPr>
      </w:pPr>
    </w:p>
    <w:tbl>
      <w:tblPr>
        <w:bidiVisual/>
        <w:tblW w:w="1039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585"/>
        <w:gridCol w:w="1254"/>
        <w:gridCol w:w="5316"/>
        <w:gridCol w:w="720"/>
        <w:gridCol w:w="540"/>
        <w:gridCol w:w="630"/>
        <w:gridCol w:w="1350"/>
      </w:tblGrid>
      <w:tr w:rsidR="003A3024" w:rsidRPr="003A3024" w:rsidTr="00750421">
        <w:trPr>
          <w:jc w:val="center"/>
        </w:trPr>
        <w:tc>
          <w:tcPr>
            <w:tcW w:w="10395" w:type="dxa"/>
            <w:gridSpan w:val="7"/>
            <w:shd w:val="clear" w:color="auto" w:fill="8DB3E2" w:themeFill="text2" w:themeFillTint="66"/>
          </w:tcPr>
          <w:p w:rsidR="003A3024" w:rsidRPr="003A3024" w:rsidRDefault="003A3024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softHyphen/>
              <w:t xml:space="preserve">سال 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پنجم</w:t>
            </w:r>
          </w:p>
        </w:tc>
      </w:tr>
      <w:tr w:rsidR="00131393" w:rsidRPr="003A3024" w:rsidTr="002835F8">
        <w:trPr>
          <w:jc w:val="center"/>
        </w:trPr>
        <w:tc>
          <w:tcPr>
            <w:tcW w:w="585" w:type="dxa"/>
            <w:vMerge w:val="restart"/>
            <w:vAlign w:val="center"/>
          </w:tcPr>
          <w:p w:rsidR="00131393" w:rsidRPr="003A3024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254" w:type="dxa"/>
            <w:vMerge w:val="restart"/>
            <w:vAlign w:val="center"/>
          </w:tcPr>
          <w:p w:rsidR="00131393" w:rsidRPr="003A3024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</w:tc>
        <w:tc>
          <w:tcPr>
            <w:tcW w:w="5316" w:type="dxa"/>
            <w:vMerge w:val="restart"/>
            <w:vAlign w:val="center"/>
          </w:tcPr>
          <w:p w:rsidR="00131393" w:rsidRPr="003A3024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40" w:type="dxa"/>
            <w:gridSpan w:val="4"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417EFE" w:rsidRPr="003A3024" w:rsidTr="002835F8">
        <w:trPr>
          <w:trHeight w:val="118"/>
          <w:jc w:val="center"/>
        </w:trPr>
        <w:tc>
          <w:tcPr>
            <w:tcW w:w="585" w:type="dxa"/>
            <w:vMerge/>
            <w:vAlign w:val="center"/>
          </w:tcPr>
          <w:p w:rsidR="00417EFE" w:rsidRPr="003A3024" w:rsidRDefault="00417EFE" w:rsidP="00417EFE">
            <w:pPr>
              <w:bidi/>
              <w:jc w:val="center"/>
              <w:rPr>
                <w:rFonts w:cs="B Lotus"/>
                <w:sz w:val="16"/>
                <w:szCs w:val="16"/>
              </w:rPr>
            </w:pPr>
          </w:p>
        </w:tc>
        <w:tc>
          <w:tcPr>
            <w:tcW w:w="1254" w:type="dxa"/>
            <w:vMerge/>
            <w:vAlign w:val="center"/>
          </w:tcPr>
          <w:p w:rsidR="00417EFE" w:rsidRPr="003A3024" w:rsidRDefault="00417EFE" w:rsidP="00417EFE">
            <w:pPr>
              <w:bidi/>
              <w:jc w:val="center"/>
              <w:rPr>
                <w:rFonts w:cs="B Lotus"/>
                <w:sz w:val="16"/>
                <w:szCs w:val="16"/>
                <w:rtl/>
              </w:rPr>
            </w:pPr>
          </w:p>
        </w:tc>
        <w:tc>
          <w:tcPr>
            <w:tcW w:w="5316" w:type="dxa"/>
            <w:vMerge/>
            <w:vAlign w:val="center"/>
          </w:tcPr>
          <w:p w:rsidR="00417EFE" w:rsidRPr="003A3024" w:rsidRDefault="00417EFE" w:rsidP="00417EFE">
            <w:pPr>
              <w:bidi/>
              <w:jc w:val="center"/>
              <w:rPr>
                <w:rFonts w:cs="B Lotus"/>
                <w:sz w:val="16"/>
                <w:szCs w:val="16"/>
                <w:rtl/>
              </w:rPr>
            </w:pPr>
          </w:p>
        </w:tc>
        <w:tc>
          <w:tcPr>
            <w:tcW w:w="1890" w:type="dxa"/>
            <w:gridSpan w:val="3"/>
            <w:vAlign w:val="center"/>
          </w:tcPr>
          <w:p w:rsidR="00417EFE" w:rsidRPr="003A3024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50" w:type="dxa"/>
            <w:vMerge w:val="restart"/>
            <w:vAlign w:val="center"/>
          </w:tcPr>
          <w:p w:rsidR="00417EFE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3A3024" w:rsidRPr="003A3024" w:rsidTr="002835F8">
        <w:trPr>
          <w:trHeight w:val="118"/>
          <w:jc w:val="center"/>
        </w:trPr>
        <w:tc>
          <w:tcPr>
            <w:tcW w:w="585" w:type="dxa"/>
            <w:vMerge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Lotus"/>
                <w:sz w:val="16"/>
                <w:szCs w:val="16"/>
              </w:rPr>
            </w:pPr>
          </w:p>
        </w:tc>
        <w:tc>
          <w:tcPr>
            <w:tcW w:w="1254" w:type="dxa"/>
            <w:vMerge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Lotus"/>
                <w:sz w:val="16"/>
                <w:szCs w:val="16"/>
                <w:rtl/>
              </w:rPr>
            </w:pPr>
          </w:p>
        </w:tc>
        <w:tc>
          <w:tcPr>
            <w:tcW w:w="5316" w:type="dxa"/>
            <w:vMerge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Lotus"/>
                <w:sz w:val="16"/>
                <w:szCs w:val="16"/>
                <w:rtl/>
              </w:rPr>
            </w:pPr>
          </w:p>
        </w:tc>
        <w:tc>
          <w:tcPr>
            <w:tcW w:w="720" w:type="dxa"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0" w:type="dxa"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30" w:type="dxa"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1350" w:type="dxa"/>
            <w:vMerge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</w:tr>
      <w:tr w:rsidR="00183128" w:rsidRPr="003A3024" w:rsidTr="002835F8">
        <w:trPr>
          <w:jc w:val="center"/>
        </w:trPr>
        <w:tc>
          <w:tcPr>
            <w:tcW w:w="585" w:type="dxa"/>
            <w:vAlign w:val="center"/>
          </w:tcPr>
          <w:p w:rsidR="00183128" w:rsidRPr="00FC7565" w:rsidRDefault="00183128" w:rsidP="003A3024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254" w:type="dxa"/>
            <w:vAlign w:val="center"/>
          </w:tcPr>
          <w:p w:rsidR="00183128" w:rsidRPr="003A3024" w:rsidRDefault="001B3567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5316" w:type="dxa"/>
            <w:shd w:val="clear" w:color="auto" w:fill="auto"/>
            <w:vAlign w:val="bottom"/>
          </w:tcPr>
          <w:p w:rsidR="00183128" w:rsidRPr="003A3024" w:rsidRDefault="00183128" w:rsidP="00131393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رساله</w:t>
            </w:r>
          </w:p>
        </w:tc>
        <w:tc>
          <w:tcPr>
            <w:tcW w:w="720" w:type="dxa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40" w:type="dxa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30" w:type="dxa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50" w:type="dxa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الزامی</w:t>
            </w:r>
          </w:p>
        </w:tc>
      </w:tr>
      <w:tr w:rsidR="00183128" w:rsidRPr="003A3024" w:rsidTr="002835F8">
        <w:trPr>
          <w:jc w:val="center"/>
        </w:trPr>
        <w:tc>
          <w:tcPr>
            <w:tcW w:w="7155" w:type="dxa"/>
            <w:gridSpan w:val="3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سال 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پنجم</w:t>
            </w:r>
          </w:p>
        </w:tc>
        <w:tc>
          <w:tcPr>
            <w:tcW w:w="3240" w:type="dxa"/>
            <w:gridSpan w:val="4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</w:tr>
    </w:tbl>
    <w:p w:rsidR="00131393" w:rsidRPr="003A3024" w:rsidRDefault="00131393" w:rsidP="00131393">
      <w:pPr>
        <w:bidi/>
        <w:jc w:val="center"/>
        <w:rPr>
          <w:rFonts w:cs="B Nazanin"/>
          <w:b/>
          <w:bCs/>
          <w:sz w:val="16"/>
          <w:szCs w:val="16"/>
          <w:rtl/>
        </w:rPr>
      </w:pPr>
      <w:r>
        <w:rPr>
          <w:rFonts w:cs="B Nazanin" w:hint="cs"/>
          <w:b/>
          <w:bCs/>
          <w:sz w:val="16"/>
          <w:szCs w:val="16"/>
          <w:rtl/>
        </w:rPr>
        <w:t>خلاصه تعداد واحدهای دوره</w:t>
      </w:r>
    </w:p>
    <w:tbl>
      <w:tblPr>
        <w:bidiVisual/>
        <w:tblW w:w="10522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596"/>
        <w:gridCol w:w="6660"/>
        <w:gridCol w:w="3266"/>
      </w:tblGrid>
      <w:tr w:rsidR="00131393" w:rsidRPr="00B72FC7" w:rsidTr="00CA6CC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واحد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</w:tr>
      <w:tr w:rsidR="00131393" w:rsidRPr="00B72FC7" w:rsidTr="00CA6CC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FC7565" w:rsidRDefault="00131393" w:rsidP="00CA6CC7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دروس الزامی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B72FC7" w:rsidRDefault="00940A17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6</w:t>
            </w:r>
          </w:p>
        </w:tc>
      </w:tr>
      <w:tr w:rsidR="00131393" w:rsidRPr="00B72FC7" w:rsidTr="00CA6CC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FC7565" w:rsidRDefault="00131393" w:rsidP="00CA6CC7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دروس اختیاری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B72FC7" w:rsidRDefault="00940A17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</w:tr>
      <w:tr w:rsidR="00131393" w:rsidRPr="00B72FC7" w:rsidTr="00CA6CC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FC7565" w:rsidRDefault="00131393" w:rsidP="00CA6CC7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سمینار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B72FC7" w:rsidRDefault="00940A17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</w:tr>
      <w:tr w:rsidR="00131393" w:rsidRPr="00B72FC7" w:rsidTr="00CA6CC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FC7565" w:rsidRDefault="00131393" w:rsidP="00CA6CC7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پایان‌نامه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B72FC7" w:rsidRDefault="00940A17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0</w:t>
            </w:r>
          </w:p>
        </w:tc>
      </w:tr>
      <w:tr w:rsidR="00131393" w:rsidRPr="00B72FC7" w:rsidTr="00750421">
        <w:trPr>
          <w:trHeight w:val="355"/>
          <w:jc w:val="center"/>
        </w:trPr>
        <w:tc>
          <w:tcPr>
            <w:tcW w:w="725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vAlign w:val="center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کل تعداد واحدها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vAlign w:val="center"/>
          </w:tcPr>
          <w:p w:rsidR="00131393" w:rsidRPr="00B72FC7" w:rsidRDefault="00940A17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36</w:t>
            </w:r>
          </w:p>
        </w:tc>
      </w:tr>
    </w:tbl>
    <w:p w:rsidR="00590017" w:rsidRPr="00131393" w:rsidRDefault="00131393" w:rsidP="00131393">
      <w:pPr>
        <w:bidi/>
        <w:ind w:left="994"/>
        <w:rPr>
          <w:rFonts w:cs="B Yagut"/>
          <w:b/>
          <w:bCs/>
          <w:sz w:val="20"/>
          <w:szCs w:val="20"/>
          <w:vertAlign w:val="superscript"/>
        </w:rPr>
      </w:pPr>
      <w:r>
        <w:rPr>
          <w:rFonts w:cs="B Yagut"/>
          <w:b/>
          <w:bCs/>
          <w:sz w:val="28"/>
          <w:szCs w:val="28"/>
        </w:rPr>
        <w:sym w:font="Wingdings 2" w:char="F0D7"/>
      </w:r>
      <w:r>
        <w:rPr>
          <w:rFonts w:cs="B Yagut" w:hint="cs"/>
          <w:b/>
          <w:bCs/>
          <w:sz w:val="28"/>
          <w:szCs w:val="28"/>
          <w:vertAlign w:val="superscript"/>
          <w:rtl/>
        </w:rPr>
        <w:t xml:space="preserve">: بر اساس آخرین سرفصل مصوب دفتر برنامه‌ریزی آموزش عالی </w:t>
      </w:r>
      <w:r w:rsidRPr="002537B8">
        <w:rPr>
          <w:rFonts w:cs="B Yagut" w:hint="cs"/>
          <w:b/>
          <w:bCs/>
          <w:sz w:val="28"/>
          <w:szCs w:val="28"/>
          <w:highlight w:val="yellow"/>
          <w:vertAlign w:val="superscript"/>
          <w:rtl/>
        </w:rPr>
        <w:t>مورخ</w:t>
      </w:r>
      <w:r w:rsidRPr="00743C6D">
        <w:rPr>
          <w:rFonts w:cs="B Yagut" w:hint="cs"/>
          <w:b/>
          <w:bCs/>
          <w:sz w:val="40"/>
          <w:szCs w:val="40"/>
          <w:highlight w:val="yellow"/>
          <w:vertAlign w:val="superscript"/>
          <w:rtl/>
        </w:rPr>
        <w:t xml:space="preserve"> ....</w:t>
      </w:r>
      <w:r w:rsidR="00743C6D" w:rsidRPr="00743C6D">
        <w:rPr>
          <w:rFonts w:cs="B Yagut" w:hint="cs"/>
          <w:b/>
          <w:bCs/>
          <w:sz w:val="40"/>
          <w:szCs w:val="40"/>
          <w:highlight w:val="yellow"/>
          <w:vertAlign w:val="superscript"/>
          <w:rtl/>
        </w:rPr>
        <w:t>9/12/1394</w:t>
      </w:r>
      <w:r w:rsidRPr="00743C6D">
        <w:rPr>
          <w:rFonts w:cs="B Yagut" w:hint="cs"/>
          <w:b/>
          <w:bCs/>
          <w:sz w:val="40"/>
          <w:szCs w:val="40"/>
          <w:highlight w:val="yellow"/>
          <w:vertAlign w:val="superscript"/>
          <w:rtl/>
        </w:rPr>
        <w:t>.</w:t>
      </w:r>
      <w:r w:rsidRPr="002537B8">
        <w:rPr>
          <w:rFonts w:cs="B Yagut" w:hint="cs"/>
          <w:b/>
          <w:bCs/>
          <w:sz w:val="28"/>
          <w:szCs w:val="28"/>
          <w:highlight w:val="yellow"/>
          <w:vertAlign w:val="superscript"/>
          <w:rtl/>
        </w:rPr>
        <w:t>..</w:t>
      </w:r>
    </w:p>
    <w:sectPr w:rsidR="00590017" w:rsidRPr="00131393" w:rsidSect="00B37F8D">
      <w:headerReference w:type="default" r:id="rId8"/>
      <w:pgSz w:w="11909" w:h="16834" w:code="9"/>
      <w:pgMar w:top="284" w:right="567" w:bottom="284" w:left="567" w:header="454" w:footer="45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603C8" w:rsidRDefault="000603C8" w:rsidP="00B37F8D">
      <w:r>
        <w:separator/>
      </w:r>
    </w:p>
  </w:endnote>
  <w:endnote w:type="continuationSeparator" w:id="0">
    <w:p w:rsidR="000603C8" w:rsidRDefault="000603C8" w:rsidP="00B37F8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603C8" w:rsidRDefault="000603C8" w:rsidP="00B37F8D">
      <w:r>
        <w:separator/>
      </w:r>
    </w:p>
  </w:footnote>
  <w:footnote w:type="continuationSeparator" w:id="0">
    <w:p w:rsidR="000603C8" w:rsidRDefault="000603C8" w:rsidP="00B37F8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37F8D" w:rsidRDefault="00B62F75" w:rsidP="00B37F8D">
    <w:pPr>
      <w:pStyle w:val="Header"/>
      <w:bidi/>
    </w:pPr>
    <w:r>
      <w:rPr>
        <w:sz w:val="38"/>
        <w:szCs w:val="38"/>
        <w:lang w:bidi="ar-SA"/>
      </w:rPr>
      <w:drawing>
        <wp:inline distT="0" distB="0" distL="0" distR="0">
          <wp:extent cx="299720" cy="476250"/>
          <wp:effectExtent l="19050" t="0" r="5080" b="0"/>
          <wp:docPr id="1" name="Picture 1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49968" t="21899" r="28152" b="12894"/>
                  <a:stretch>
                    <a:fillRect/>
                  </a:stretch>
                </pic:blipFill>
                <pic:spPr bwMode="auto">
                  <a:xfrm>
                    <a:off x="0" y="0"/>
                    <a:ext cx="299720" cy="4762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57565C"/>
    <w:multiLevelType w:val="hybridMultilevel"/>
    <w:tmpl w:val="3D08BD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O0NDIwNDMzMjM1MzRR0lEKTi0uzszPAykwrAUA1S2xGywAAAA="/>
  </w:docVars>
  <w:rsids>
    <w:rsidRoot w:val="00C14A01"/>
    <w:rsid w:val="00003F72"/>
    <w:rsid w:val="0000739C"/>
    <w:rsid w:val="0001013A"/>
    <w:rsid w:val="00011AA5"/>
    <w:rsid w:val="00025A15"/>
    <w:rsid w:val="00031152"/>
    <w:rsid w:val="0004090A"/>
    <w:rsid w:val="000414BA"/>
    <w:rsid w:val="00044BD9"/>
    <w:rsid w:val="00051DF3"/>
    <w:rsid w:val="000603C8"/>
    <w:rsid w:val="000619C5"/>
    <w:rsid w:val="00070711"/>
    <w:rsid w:val="00080EC4"/>
    <w:rsid w:val="00082C27"/>
    <w:rsid w:val="0008366D"/>
    <w:rsid w:val="00095C4F"/>
    <w:rsid w:val="000A4052"/>
    <w:rsid w:val="000A4F6E"/>
    <w:rsid w:val="000B0A0D"/>
    <w:rsid w:val="000B4DD8"/>
    <w:rsid w:val="000C70F5"/>
    <w:rsid w:val="000E16CA"/>
    <w:rsid w:val="000F4589"/>
    <w:rsid w:val="000F5798"/>
    <w:rsid w:val="00100D76"/>
    <w:rsid w:val="00107BFC"/>
    <w:rsid w:val="00131393"/>
    <w:rsid w:val="00136E0C"/>
    <w:rsid w:val="00140B4F"/>
    <w:rsid w:val="001435BA"/>
    <w:rsid w:val="00150356"/>
    <w:rsid w:val="00151A69"/>
    <w:rsid w:val="00166278"/>
    <w:rsid w:val="00180968"/>
    <w:rsid w:val="00183128"/>
    <w:rsid w:val="001929F8"/>
    <w:rsid w:val="00193050"/>
    <w:rsid w:val="00195C4C"/>
    <w:rsid w:val="001A3E17"/>
    <w:rsid w:val="001A570A"/>
    <w:rsid w:val="001B12F2"/>
    <w:rsid w:val="001B1A08"/>
    <w:rsid w:val="001B3567"/>
    <w:rsid w:val="001B414A"/>
    <w:rsid w:val="001B5FE0"/>
    <w:rsid w:val="001C1F2B"/>
    <w:rsid w:val="001E0337"/>
    <w:rsid w:val="001E2FD3"/>
    <w:rsid w:val="00203D46"/>
    <w:rsid w:val="002049BF"/>
    <w:rsid w:val="00210229"/>
    <w:rsid w:val="002120B8"/>
    <w:rsid w:val="00216B47"/>
    <w:rsid w:val="002220D8"/>
    <w:rsid w:val="00224271"/>
    <w:rsid w:val="0023521F"/>
    <w:rsid w:val="00245730"/>
    <w:rsid w:val="00267F39"/>
    <w:rsid w:val="002751ED"/>
    <w:rsid w:val="00282696"/>
    <w:rsid w:val="002835F8"/>
    <w:rsid w:val="0029403C"/>
    <w:rsid w:val="002A28EC"/>
    <w:rsid w:val="002B0F73"/>
    <w:rsid w:val="002D668D"/>
    <w:rsid w:val="002F0E22"/>
    <w:rsid w:val="00302628"/>
    <w:rsid w:val="00303844"/>
    <w:rsid w:val="003139C3"/>
    <w:rsid w:val="00314348"/>
    <w:rsid w:val="003170D1"/>
    <w:rsid w:val="0032555A"/>
    <w:rsid w:val="00333109"/>
    <w:rsid w:val="0034282D"/>
    <w:rsid w:val="00361C35"/>
    <w:rsid w:val="0036702D"/>
    <w:rsid w:val="003717DA"/>
    <w:rsid w:val="003748FE"/>
    <w:rsid w:val="00375EFE"/>
    <w:rsid w:val="00376756"/>
    <w:rsid w:val="003812C7"/>
    <w:rsid w:val="00386F72"/>
    <w:rsid w:val="00393CCC"/>
    <w:rsid w:val="003A2758"/>
    <w:rsid w:val="003A3024"/>
    <w:rsid w:val="003B13EA"/>
    <w:rsid w:val="003B2571"/>
    <w:rsid w:val="003B2A87"/>
    <w:rsid w:val="003B5F62"/>
    <w:rsid w:val="003C519D"/>
    <w:rsid w:val="003D30FE"/>
    <w:rsid w:val="003D5507"/>
    <w:rsid w:val="003E0819"/>
    <w:rsid w:val="003F0079"/>
    <w:rsid w:val="003F4F43"/>
    <w:rsid w:val="00406351"/>
    <w:rsid w:val="00410B89"/>
    <w:rsid w:val="004155F0"/>
    <w:rsid w:val="00417EFE"/>
    <w:rsid w:val="00422AF5"/>
    <w:rsid w:val="00430980"/>
    <w:rsid w:val="00443ED2"/>
    <w:rsid w:val="004445EE"/>
    <w:rsid w:val="004463B5"/>
    <w:rsid w:val="00457DD8"/>
    <w:rsid w:val="00475136"/>
    <w:rsid w:val="004767E3"/>
    <w:rsid w:val="004812D9"/>
    <w:rsid w:val="00481783"/>
    <w:rsid w:val="0048278A"/>
    <w:rsid w:val="00484696"/>
    <w:rsid w:val="0048532F"/>
    <w:rsid w:val="00486511"/>
    <w:rsid w:val="00486858"/>
    <w:rsid w:val="004A54DE"/>
    <w:rsid w:val="004A5FB7"/>
    <w:rsid w:val="004B0A2E"/>
    <w:rsid w:val="004B2EA0"/>
    <w:rsid w:val="004B390F"/>
    <w:rsid w:val="004B48C4"/>
    <w:rsid w:val="004B57EA"/>
    <w:rsid w:val="004B7B19"/>
    <w:rsid w:val="004C24B2"/>
    <w:rsid w:val="004E576E"/>
    <w:rsid w:val="004F1DA9"/>
    <w:rsid w:val="004F26AD"/>
    <w:rsid w:val="004F6086"/>
    <w:rsid w:val="00500F16"/>
    <w:rsid w:val="005022BB"/>
    <w:rsid w:val="00505DE6"/>
    <w:rsid w:val="00537DB1"/>
    <w:rsid w:val="00544FFF"/>
    <w:rsid w:val="00546026"/>
    <w:rsid w:val="005479CF"/>
    <w:rsid w:val="00550546"/>
    <w:rsid w:val="00550972"/>
    <w:rsid w:val="005522C2"/>
    <w:rsid w:val="00571C54"/>
    <w:rsid w:val="00571F91"/>
    <w:rsid w:val="00572744"/>
    <w:rsid w:val="00581BA9"/>
    <w:rsid w:val="005824FD"/>
    <w:rsid w:val="00590017"/>
    <w:rsid w:val="00592D08"/>
    <w:rsid w:val="00593C3A"/>
    <w:rsid w:val="00597F3B"/>
    <w:rsid w:val="005A1341"/>
    <w:rsid w:val="005A5D84"/>
    <w:rsid w:val="005B0FAF"/>
    <w:rsid w:val="005B311D"/>
    <w:rsid w:val="005C16CC"/>
    <w:rsid w:val="005C4A66"/>
    <w:rsid w:val="005D0238"/>
    <w:rsid w:val="005D0807"/>
    <w:rsid w:val="005D18C9"/>
    <w:rsid w:val="005D472D"/>
    <w:rsid w:val="005D65DF"/>
    <w:rsid w:val="005F19B7"/>
    <w:rsid w:val="0060140E"/>
    <w:rsid w:val="0060249E"/>
    <w:rsid w:val="00605C00"/>
    <w:rsid w:val="00606D9B"/>
    <w:rsid w:val="00607831"/>
    <w:rsid w:val="0061700E"/>
    <w:rsid w:val="00622289"/>
    <w:rsid w:val="00640C1E"/>
    <w:rsid w:val="00652D79"/>
    <w:rsid w:val="00664F9C"/>
    <w:rsid w:val="00666983"/>
    <w:rsid w:val="006831A5"/>
    <w:rsid w:val="0068445A"/>
    <w:rsid w:val="00685883"/>
    <w:rsid w:val="006A1E79"/>
    <w:rsid w:val="006A362B"/>
    <w:rsid w:val="006A4445"/>
    <w:rsid w:val="006A6ED4"/>
    <w:rsid w:val="006A7C32"/>
    <w:rsid w:val="006B0B83"/>
    <w:rsid w:val="006C6716"/>
    <w:rsid w:val="006D027B"/>
    <w:rsid w:val="006D48EA"/>
    <w:rsid w:val="006D6612"/>
    <w:rsid w:val="006E1A6A"/>
    <w:rsid w:val="006E2156"/>
    <w:rsid w:val="006F234F"/>
    <w:rsid w:val="006F6117"/>
    <w:rsid w:val="007019A3"/>
    <w:rsid w:val="007050A9"/>
    <w:rsid w:val="00714BA4"/>
    <w:rsid w:val="00714E39"/>
    <w:rsid w:val="007157E0"/>
    <w:rsid w:val="00734402"/>
    <w:rsid w:val="007372C6"/>
    <w:rsid w:val="0073751E"/>
    <w:rsid w:val="00743C6D"/>
    <w:rsid w:val="00746A47"/>
    <w:rsid w:val="00750421"/>
    <w:rsid w:val="007664C2"/>
    <w:rsid w:val="00770C63"/>
    <w:rsid w:val="00774177"/>
    <w:rsid w:val="00776429"/>
    <w:rsid w:val="007940C9"/>
    <w:rsid w:val="007950E6"/>
    <w:rsid w:val="007A4676"/>
    <w:rsid w:val="007C6C47"/>
    <w:rsid w:val="007D2C91"/>
    <w:rsid w:val="007D489C"/>
    <w:rsid w:val="007E081C"/>
    <w:rsid w:val="007E139A"/>
    <w:rsid w:val="007E1A82"/>
    <w:rsid w:val="007E7AEA"/>
    <w:rsid w:val="007F4D43"/>
    <w:rsid w:val="007F7F96"/>
    <w:rsid w:val="00804BC1"/>
    <w:rsid w:val="00807A31"/>
    <w:rsid w:val="008109AC"/>
    <w:rsid w:val="00810D78"/>
    <w:rsid w:val="00813450"/>
    <w:rsid w:val="0082141C"/>
    <w:rsid w:val="00822694"/>
    <w:rsid w:val="008252D8"/>
    <w:rsid w:val="00833D1B"/>
    <w:rsid w:val="00833DA5"/>
    <w:rsid w:val="0084771E"/>
    <w:rsid w:val="008539D3"/>
    <w:rsid w:val="00854121"/>
    <w:rsid w:val="00873E7F"/>
    <w:rsid w:val="00873FF9"/>
    <w:rsid w:val="0088145E"/>
    <w:rsid w:val="008848C1"/>
    <w:rsid w:val="0089629A"/>
    <w:rsid w:val="008A10FF"/>
    <w:rsid w:val="008A44D8"/>
    <w:rsid w:val="008A6978"/>
    <w:rsid w:val="008B2D25"/>
    <w:rsid w:val="008C3A49"/>
    <w:rsid w:val="008D71C9"/>
    <w:rsid w:val="008F18AA"/>
    <w:rsid w:val="00907E44"/>
    <w:rsid w:val="009137FE"/>
    <w:rsid w:val="009159AA"/>
    <w:rsid w:val="00931419"/>
    <w:rsid w:val="00934379"/>
    <w:rsid w:val="00940A17"/>
    <w:rsid w:val="009475D4"/>
    <w:rsid w:val="00954A8F"/>
    <w:rsid w:val="00955AD2"/>
    <w:rsid w:val="00967B43"/>
    <w:rsid w:val="009744F7"/>
    <w:rsid w:val="00976728"/>
    <w:rsid w:val="00987382"/>
    <w:rsid w:val="009A052B"/>
    <w:rsid w:val="009A4C6A"/>
    <w:rsid w:val="009B3B81"/>
    <w:rsid w:val="009C1549"/>
    <w:rsid w:val="009C590E"/>
    <w:rsid w:val="009D0875"/>
    <w:rsid w:val="009D17AD"/>
    <w:rsid w:val="009E4DA1"/>
    <w:rsid w:val="009F0A05"/>
    <w:rsid w:val="00A0215B"/>
    <w:rsid w:val="00A07D04"/>
    <w:rsid w:val="00A11E55"/>
    <w:rsid w:val="00A127D4"/>
    <w:rsid w:val="00A2206C"/>
    <w:rsid w:val="00A252B9"/>
    <w:rsid w:val="00A4395F"/>
    <w:rsid w:val="00A44102"/>
    <w:rsid w:val="00A46FF9"/>
    <w:rsid w:val="00A4789C"/>
    <w:rsid w:val="00A5177D"/>
    <w:rsid w:val="00A52C58"/>
    <w:rsid w:val="00A5467E"/>
    <w:rsid w:val="00A57A4A"/>
    <w:rsid w:val="00A60F74"/>
    <w:rsid w:val="00A66AF5"/>
    <w:rsid w:val="00A71A51"/>
    <w:rsid w:val="00A775EF"/>
    <w:rsid w:val="00A80E00"/>
    <w:rsid w:val="00A86788"/>
    <w:rsid w:val="00A9406E"/>
    <w:rsid w:val="00A9455A"/>
    <w:rsid w:val="00AA643E"/>
    <w:rsid w:val="00AB2F48"/>
    <w:rsid w:val="00AB3735"/>
    <w:rsid w:val="00AC6A6A"/>
    <w:rsid w:val="00AD4590"/>
    <w:rsid w:val="00AD5195"/>
    <w:rsid w:val="00AE63CE"/>
    <w:rsid w:val="00AF299D"/>
    <w:rsid w:val="00B03FAF"/>
    <w:rsid w:val="00B13540"/>
    <w:rsid w:val="00B248F6"/>
    <w:rsid w:val="00B30A0C"/>
    <w:rsid w:val="00B3191E"/>
    <w:rsid w:val="00B369F8"/>
    <w:rsid w:val="00B37F8D"/>
    <w:rsid w:val="00B55E9E"/>
    <w:rsid w:val="00B568E5"/>
    <w:rsid w:val="00B62F75"/>
    <w:rsid w:val="00B67AA4"/>
    <w:rsid w:val="00B72FC7"/>
    <w:rsid w:val="00B859D4"/>
    <w:rsid w:val="00B8716E"/>
    <w:rsid w:val="00B907D4"/>
    <w:rsid w:val="00BA0510"/>
    <w:rsid w:val="00BA6E72"/>
    <w:rsid w:val="00BB550E"/>
    <w:rsid w:val="00BB7C14"/>
    <w:rsid w:val="00BB7F6F"/>
    <w:rsid w:val="00BC25AF"/>
    <w:rsid w:val="00BC41A8"/>
    <w:rsid w:val="00BD3223"/>
    <w:rsid w:val="00BD42A5"/>
    <w:rsid w:val="00BD5A06"/>
    <w:rsid w:val="00BE28D4"/>
    <w:rsid w:val="00BE66C9"/>
    <w:rsid w:val="00BE7C93"/>
    <w:rsid w:val="00BF3EB0"/>
    <w:rsid w:val="00C07096"/>
    <w:rsid w:val="00C14A01"/>
    <w:rsid w:val="00C21D26"/>
    <w:rsid w:val="00C315EF"/>
    <w:rsid w:val="00C32411"/>
    <w:rsid w:val="00C32548"/>
    <w:rsid w:val="00C327CC"/>
    <w:rsid w:val="00C42A21"/>
    <w:rsid w:val="00C6389D"/>
    <w:rsid w:val="00C642D0"/>
    <w:rsid w:val="00C66CDF"/>
    <w:rsid w:val="00C70F2D"/>
    <w:rsid w:val="00C734DA"/>
    <w:rsid w:val="00C74C9C"/>
    <w:rsid w:val="00C817BA"/>
    <w:rsid w:val="00C85B69"/>
    <w:rsid w:val="00C916AA"/>
    <w:rsid w:val="00C92024"/>
    <w:rsid w:val="00C956F1"/>
    <w:rsid w:val="00CA0334"/>
    <w:rsid w:val="00CA157A"/>
    <w:rsid w:val="00CA1C47"/>
    <w:rsid w:val="00CA2F92"/>
    <w:rsid w:val="00CA3E55"/>
    <w:rsid w:val="00CA3EAE"/>
    <w:rsid w:val="00CA5BB0"/>
    <w:rsid w:val="00CA6C18"/>
    <w:rsid w:val="00CA6CC7"/>
    <w:rsid w:val="00CA7BD0"/>
    <w:rsid w:val="00CB2A39"/>
    <w:rsid w:val="00CB3796"/>
    <w:rsid w:val="00CD287A"/>
    <w:rsid w:val="00CE6A62"/>
    <w:rsid w:val="00CF2D86"/>
    <w:rsid w:val="00CF7319"/>
    <w:rsid w:val="00D028CA"/>
    <w:rsid w:val="00D041B8"/>
    <w:rsid w:val="00D0708B"/>
    <w:rsid w:val="00D10F3B"/>
    <w:rsid w:val="00D12F66"/>
    <w:rsid w:val="00D14FCB"/>
    <w:rsid w:val="00D234A9"/>
    <w:rsid w:val="00D552B4"/>
    <w:rsid w:val="00D56661"/>
    <w:rsid w:val="00D573E8"/>
    <w:rsid w:val="00D676F2"/>
    <w:rsid w:val="00D72071"/>
    <w:rsid w:val="00D72301"/>
    <w:rsid w:val="00D72EE7"/>
    <w:rsid w:val="00D826DA"/>
    <w:rsid w:val="00D85704"/>
    <w:rsid w:val="00D95882"/>
    <w:rsid w:val="00D95B00"/>
    <w:rsid w:val="00DA258B"/>
    <w:rsid w:val="00DB0544"/>
    <w:rsid w:val="00DB6879"/>
    <w:rsid w:val="00DB7E64"/>
    <w:rsid w:val="00DC2C10"/>
    <w:rsid w:val="00DD218B"/>
    <w:rsid w:val="00DE374A"/>
    <w:rsid w:val="00DE7C03"/>
    <w:rsid w:val="00DF6155"/>
    <w:rsid w:val="00E13F90"/>
    <w:rsid w:val="00E33E15"/>
    <w:rsid w:val="00E36DDB"/>
    <w:rsid w:val="00E36E13"/>
    <w:rsid w:val="00E37BF9"/>
    <w:rsid w:val="00E4177C"/>
    <w:rsid w:val="00E41998"/>
    <w:rsid w:val="00E511D3"/>
    <w:rsid w:val="00E5448D"/>
    <w:rsid w:val="00E57596"/>
    <w:rsid w:val="00E72AC2"/>
    <w:rsid w:val="00E845C1"/>
    <w:rsid w:val="00E84E21"/>
    <w:rsid w:val="00E87472"/>
    <w:rsid w:val="00E93B73"/>
    <w:rsid w:val="00E93BBD"/>
    <w:rsid w:val="00E95696"/>
    <w:rsid w:val="00EA1177"/>
    <w:rsid w:val="00EA1BB4"/>
    <w:rsid w:val="00EB04A8"/>
    <w:rsid w:val="00EB2DED"/>
    <w:rsid w:val="00EB3723"/>
    <w:rsid w:val="00EB5797"/>
    <w:rsid w:val="00EB677F"/>
    <w:rsid w:val="00EC5F1D"/>
    <w:rsid w:val="00EC6C35"/>
    <w:rsid w:val="00EC73FF"/>
    <w:rsid w:val="00ED115E"/>
    <w:rsid w:val="00ED22B5"/>
    <w:rsid w:val="00EE3020"/>
    <w:rsid w:val="00EE70B3"/>
    <w:rsid w:val="00EE7D41"/>
    <w:rsid w:val="00EF0391"/>
    <w:rsid w:val="00EF03FC"/>
    <w:rsid w:val="00F10CDF"/>
    <w:rsid w:val="00F22E17"/>
    <w:rsid w:val="00F25A80"/>
    <w:rsid w:val="00F27805"/>
    <w:rsid w:val="00F36D6F"/>
    <w:rsid w:val="00F42C61"/>
    <w:rsid w:val="00F43712"/>
    <w:rsid w:val="00F46C1D"/>
    <w:rsid w:val="00F512DF"/>
    <w:rsid w:val="00F56D69"/>
    <w:rsid w:val="00F62A89"/>
    <w:rsid w:val="00F661AC"/>
    <w:rsid w:val="00F67466"/>
    <w:rsid w:val="00F75B29"/>
    <w:rsid w:val="00F966A6"/>
    <w:rsid w:val="00F97835"/>
    <w:rsid w:val="00FA378F"/>
    <w:rsid w:val="00FB6892"/>
    <w:rsid w:val="00FB6C42"/>
    <w:rsid w:val="00FC1B5A"/>
    <w:rsid w:val="00FC7565"/>
    <w:rsid w:val="00FD592C"/>
    <w:rsid w:val="00FD7855"/>
    <w:rsid w:val="00FE1895"/>
    <w:rsid w:val="00FE6C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311D"/>
    <w:rPr>
      <w:noProof/>
      <w:sz w:val="24"/>
      <w:szCs w:val="24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215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16AA"/>
    <w:rPr>
      <w:rFonts w:ascii="Tahoma" w:hAnsi="Tahoma"/>
      <w:sz w:val="16"/>
      <w:szCs w:val="16"/>
      <w:lang w:bidi="ar-SA"/>
    </w:rPr>
  </w:style>
  <w:style w:type="character" w:customStyle="1" w:styleId="BalloonTextChar">
    <w:name w:val="Balloon Text Char"/>
    <w:link w:val="BalloonText"/>
    <w:uiPriority w:val="99"/>
    <w:semiHidden/>
    <w:rsid w:val="00C916AA"/>
    <w:rPr>
      <w:rFonts w:ascii="Tahoma" w:hAnsi="Tahoma" w:cs="Tahoma"/>
      <w:noProof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B37F8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B37F8D"/>
    <w:rPr>
      <w:noProof/>
      <w:sz w:val="24"/>
      <w:szCs w:val="24"/>
      <w:lang w:bidi="fa-IR"/>
    </w:rPr>
  </w:style>
  <w:style w:type="paragraph" w:styleId="Footer">
    <w:name w:val="footer"/>
    <w:basedOn w:val="Normal"/>
    <w:link w:val="FooterChar"/>
    <w:uiPriority w:val="99"/>
    <w:semiHidden/>
    <w:unhideWhenUsed/>
    <w:rsid w:val="00B37F8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B37F8D"/>
    <w:rPr>
      <w:noProof/>
      <w:sz w:val="24"/>
      <w:szCs w:val="24"/>
      <w:lang w:bidi="fa-I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72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A11C2B-7B33-413B-B49A-878FF1D4C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دبیر محترم هیات ممیزه مرکزی دانشگاه بوعلی سینا</vt:lpstr>
    </vt:vector>
  </TitlesOfParts>
  <Company>Century 21©</Company>
  <LinksUpToDate>false</LinksUpToDate>
  <CharactersWithSpaces>16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بیر محترم هیات ممیزه مرکزی دانشگاه بوعلی سینا</dc:title>
  <dc:creator>Mohammadi</dc:creator>
  <cp:lastModifiedBy>user1</cp:lastModifiedBy>
  <cp:revision>5</cp:revision>
  <cp:lastPrinted>2018-05-27T08:43:00Z</cp:lastPrinted>
  <dcterms:created xsi:type="dcterms:W3CDTF">2022-04-16T07:34:00Z</dcterms:created>
  <dcterms:modified xsi:type="dcterms:W3CDTF">2022-04-20T06:43:00Z</dcterms:modified>
</cp:coreProperties>
</file>